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343DEA54" w:rsidR="000172AA" w:rsidRPr="000172AA" w:rsidRDefault="000172AA" w:rsidP="00E31880">
      <w:pPr>
        <w:jc w:val="center"/>
        <w:rPr>
          <w:b/>
          <w:bCs/>
          <w:sz w:val="32"/>
          <w:szCs w:val="32"/>
        </w:rPr>
      </w:pPr>
      <w:r>
        <w:rPr>
          <w:b/>
          <w:bCs/>
          <w:sz w:val="32"/>
          <w:szCs w:val="32"/>
        </w:rPr>
        <w:t>(</w:t>
      </w:r>
      <w:r w:rsidR="00036D2F">
        <w:rPr>
          <w:b/>
          <w:bCs/>
          <w:sz w:val="32"/>
          <w:szCs w:val="32"/>
        </w:rPr>
        <w:t>Virgin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0A3A2007" w:rsidR="00C543C7" w:rsidRDefault="00036D2F" w:rsidP="00E31880">
            <w:pPr>
              <w:rPr>
                <w:sz w:val="22"/>
                <w:szCs w:val="22"/>
              </w:rPr>
            </w:pPr>
            <w:r>
              <w:rPr>
                <w:sz w:val="22"/>
                <w:szCs w:val="22"/>
              </w:rPr>
              <w:t>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29311" w14:textId="77777777" w:rsidR="00071DCD" w:rsidRDefault="00071D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12739AA" w:rsidR="00F4034F" w:rsidRPr="00071DCD" w:rsidRDefault="00F4034F" w:rsidP="00071D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A15EF" w14:textId="77777777" w:rsidR="00071DCD" w:rsidRDefault="00071D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6225A" w14:textId="77777777" w:rsidR="00071DCD" w:rsidRDefault="00071D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7005ED5" w:rsidR="00F4034F" w:rsidRPr="00071DCD" w:rsidRDefault="00F4034F" w:rsidP="00071D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8E982" w14:textId="77777777" w:rsidR="00071DCD" w:rsidRDefault="00071D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98258231">
    <w:abstractNumId w:val="1"/>
  </w:num>
  <w:num w:numId="2" w16cid:durableId="1254435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36D2F"/>
    <w:rsid w:val="00071DCD"/>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9</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